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F40BD" w:rsidRPr="008A66B9" w14:paraId="373DC988" w14:textId="77777777" w:rsidTr="00DB6A55">
        <w:trPr>
          <w:trHeight w:val="485"/>
        </w:trPr>
        <w:tc>
          <w:tcPr>
            <w:tcW w:w="4675" w:type="dxa"/>
            <w:shd w:val="clear" w:color="auto" w:fill="D9D9D9" w:themeFill="background1" w:themeFillShade="D9"/>
            <w:vAlign w:val="center"/>
          </w:tcPr>
          <w:p w14:paraId="6DD52028" w14:textId="77777777" w:rsidR="00DF40BD" w:rsidRPr="008A66B9" w:rsidRDefault="00DF40B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INCIDENT NUMBER</w:t>
            </w:r>
          </w:p>
        </w:tc>
        <w:tc>
          <w:tcPr>
            <w:tcW w:w="4675" w:type="dxa"/>
            <w:vAlign w:val="center"/>
          </w:tcPr>
          <w:p w14:paraId="243F9B83" w14:textId="7E1A655A" w:rsidR="00DF40BD" w:rsidRPr="008A66B9" w:rsidRDefault="003C5A12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32"/>
                <w:szCs w:val="24"/>
              </w:rPr>
              <w:t>SFSS-</w:t>
            </w:r>
            <w:r w:rsidR="00141739">
              <w:rPr>
                <w:rFonts w:cstheme="minorHAnsi"/>
                <w:b/>
                <w:sz w:val="32"/>
                <w:szCs w:val="24"/>
              </w:rPr>
              <w:t>MONTH</w:t>
            </w:r>
            <w:r>
              <w:rPr>
                <w:rFonts w:cstheme="minorHAnsi"/>
                <w:b/>
                <w:sz w:val="32"/>
                <w:szCs w:val="24"/>
              </w:rPr>
              <w:t>-0001</w:t>
            </w:r>
          </w:p>
        </w:tc>
      </w:tr>
      <w:tr w:rsidR="00CC733D" w:rsidRPr="008A66B9" w14:paraId="099E5D52" w14:textId="77777777" w:rsidTr="00D94207">
        <w:tc>
          <w:tcPr>
            <w:tcW w:w="4675" w:type="dxa"/>
            <w:shd w:val="clear" w:color="auto" w:fill="D9D9D9" w:themeFill="background1" w:themeFillShade="D9"/>
          </w:tcPr>
          <w:p w14:paraId="5869312F" w14:textId="77777777" w:rsidR="00CC733D" w:rsidRPr="008A66B9" w:rsidRDefault="00CC733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DATE REPORTED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5690BC8D" w14:textId="77777777" w:rsidR="00CC733D" w:rsidRPr="008A66B9" w:rsidRDefault="00CC733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</w:tr>
      <w:tr w:rsidR="00DF40BD" w:rsidRPr="008A66B9" w14:paraId="53822B22" w14:textId="77777777" w:rsidTr="00752E2B">
        <w:trPr>
          <w:trHeight w:val="458"/>
        </w:trPr>
        <w:tc>
          <w:tcPr>
            <w:tcW w:w="4675" w:type="dxa"/>
            <w:vAlign w:val="center"/>
          </w:tcPr>
          <w:p w14:paraId="1B6EBC14" w14:textId="5A301BAD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75" w:type="dxa"/>
            <w:vAlign w:val="center"/>
          </w:tcPr>
          <w:p w14:paraId="023201F8" w14:textId="1F4B8BFB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DB6A55" w:rsidRPr="008A66B9" w14:paraId="2FDA5EFB" w14:textId="77777777" w:rsidTr="00D41358">
        <w:tc>
          <w:tcPr>
            <w:tcW w:w="4675" w:type="dxa"/>
            <w:shd w:val="clear" w:color="auto" w:fill="D9D9D9" w:themeFill="background1" w:themeFillShade="D9"/>
          </w:tcPr>
          <w:p w14:paraId="43BD9F5B" w14:textId="77777777" w:rsidR="00DB6A55" w:rsidRPr="008A66B9" w:rsidRDefault="00DB6A55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 xml:space="preserve">OCCURRED FROM DATE 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5C973508" w14:textId="77777777" w:rsidR="00DB6A55" w:rsidRPr="008A66B9" w:rsidRDefault="00DB6A55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</w:tr>
      <w:tr w:rsidR="00CC733D" w:rsidRPr="008A66B9" w14:paraId="512B06F7" w14:textId="77777777" w:rsidTr="00752E2B">
        <w:trPr>
          <w:trHeight w:val="593"/>
        </w:trPr>
        <w:sdt>
          <w:sdtPr>
            <w:rPr>
              <w:rFonts w:cstheme="minorHAnsi"/>
              <w:sz w:val="24"/>
              <w:szCs w:val="24"/>
            </w:rPr>
            <w:id w:val="-1382243701"/>
            <w:placeholder>
              <w:docPart w:val="DefaultPlaceholder_1081868576"/>
            </w:placeholder>
            <w:showingPlcHdr/>
            <w:date w:fullDate="2021-05-25T00:00:00Z">
              <w:dateFormat w:val="dddd, MMMM d, yyyy"/>
              <w:lid w:val="en-CA"/>
              <w:storeMappedDataAs w:val="dateTime"/>
              <w:calendar w:val="gregorian"/>
            </w:date>
          </w:sdtPr>
          <w:sdtContent>
            <w:tc>
              <w:tcPr>
                <w:tcW w:w="4675" w:type="dxa"/>
                <w:vAlign w:val="center"/>
              </w:tcPr>
              <w:p w14:paraId="677A8C50" w14:textId="5B720B87" w:rsidR="00CC733D" w:rsidRPr="008A66B9" w:rsidRDefault="00141739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 w:rsidRPr="00E16000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4675" w:type="dxa"/>
            <w:vAlign w:val="center"/>
          </w:tcPr>
          <w:p w14:paraId="6365BDB0" w14:textId="55AF38E9" w:rsidR="00CC733D" w:rsidRPr="008A66B9" w:rsidRDefault="00CC733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DB6A55" w:rsidRPr="008A66B9" w14:paraId="642F736C" w14:textId="77777777" w:rsidTr="00401EFB">
        <w:tc>
          <w:tcPr>
            <w:tcW w:w="4675" w:type="dxa"/>
            <w:shd w:val="clear" w:color="auto" w:fill="D9D9D9" w:themeFill="background1" w:themeFillShade="D9"/>
          </w:tcPr>
          <w:p w14:paraId="7AB71F7F" w14:textId="77777777" w:rsidR="00DB6A55" w:rsidRPr="008A66B9" w:rsidRDefault="00DB6A55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OCCURRED TO DATE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5E404F4F" w14:textId="77777777" w:rsidR="00DB6A55" w:rsidRPr="008A66B9" w:rsidRDefault="00DB6A55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</w:tr>
      <w:tr w:rsidR="00DF40BD" w:rsidRPr="008A66B9" w14:paraId="0ECE6849" w14:textId="77777777" w:rsidTr="00752E2B">
        <w:trPr>
          <w:trHeight w:val="521"/>
        </w:trPr>
        <w:sdt>
          <w:sdtPr>
            <w:rPr>
              <w:rFonts w:cstheme="minorHAnsi"/>
              <w:sz w:val="24"/>
              <w:szCs w:val="24"/>
            </w:rPr>
            <w:id w:val="475650384"/>
            <w:placeholder>
              <w:docPart w:val="DefaultPlaceholder_1081868576"/>
            </w:placeholder>
            <w:showingPlcHdr/>
            <w:date w:fullDate="2021-05-25T00:00:00Z">
              <w:dateFormat w:val="MM/dd/yyyy"/>
              <w:lid w:val="en-CA"/>
              <w:storeMappedDataAs w:val="dateTime"/>
              <w:calendar w:val="gregorian"/>
            </w:date>
          </w:sdtPr>
          <w:sdtContent>
            <w:tc>
              <w:tcPr>
                <w:tcW w:w="4675" w:type="dxa"/>
                <w:vAlign w:val="center"/>
              </w:tcPr>
              <w:p w14:paraId="0B6BDB64" w14:textId="5A90C37A" w:rsidR="00DF40BD" w:rsidRPr="008A66B9" w:rsidRDefault="00141739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 w:rsidRPr="00E16000">
                  <w:rPr>
                    <w:rStyle w:val="PlaceholderText"/>
                  </w:rPr>
                  <w:t>Click here to enter a date.</w:t>
                </w:r>
              </w:p>
            </w:tc>
          </w:sdtContent>
        </w:sdt>
        <w:tc>
          <w:tcPr>
            <w:tcW w:w="4675" w:type="dxa"/>
            <w:vAlign w:val="center"/>
          </w:tcPr>
          <w:p w14:paraId="43CC470C" w14:textId="21FFE8DA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1F837297" w14:textId="77777777" w:rsidR="00050778" w:rsidRPr="008A66B9" w:rsidRDefault="00050778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350"/>
      </w:tblGrid>
      <w:tr w:rsidR="00DF40BD" w:rsidRPr="008A66B9" w14:paraId="11350178" w14:textId="77777777" w:rsidTr="00D94207">
        <w:tc>
          <w:tcPr>
            <w:tcW w:w="9350" w:type="dxa"/>
            <w:shd w:val="clear" w:color="auto" w:fill="D9D9D9" w:themeFill="background1" w:themeFillShade="D9"/>
          </w:tcPr>
          <w:p w14:paraId="10CFDBEE" w14:textId="62EFF9C4" w:rsidR="00DF40BD" w:rsidRPr="008A66B9" w:rsidRDefault="00B0091B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BUILDING:</w:t>
            </w:r>
            <w:r w:rsidR="00E04F85" w:rsidRPr="008A66B9">
              <w:rPr>
                <w:rFonts w:cstheme="minorHAnsi"/>
                <w:b/>
                <w:sz w:val="24"/>
                <w:szCs w:val="24"/>
              </w:rPr>
              <w:t xml:space="preserve"> </w:t>
            </w:r>
          </w:p>
        </w:tc>
      </w:tr>
    </w:tbl>
    <w:p w14:paraId="3986216D" w14:textId="77777777" w:rsidR="00DF40BD" w:rsidRPr="008A66B9" w:rsidRDefault="00DF40BD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2520"/>
        <w:gridCol w:w="2160"/>
        <w:gridCol w:w="1885"/>
      </w:tblGrid>
      <w:tr w:rsidR="00DF40BD" w:rsidRPr="008A66B9" w14:paraId="6F66D600" w14:textId="77777777" w:rsidTr="00426418">
        <w:tc>
          <w:tcPr>
            <w:tcW w:w="2785" w:type="dxa"/>
            <w:shd w:val="clear" w:color="auto" w:fill="D9D9D9" w:themeFill="background1" w:themeFillShade="D9"/>
          </w:tcPr>
          <w:p w14:paraId="69BD1B5A" w14:textId="77777777" w:rsidR="00DF40BD" w:rsidRPr="008A66B9" w:rsidRDefault="00DF40B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CLASS TYP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6CF33D9" w14:textId="77777777" w:rsidR="00DF40BD" w:rsidRPr="008A66B9" w:rsidRDefault="00DF40B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604D1BE" w14:textId="77777777" w:rsidR="00DF40BD" w:rsidRPr="008A66B9" w:rsidRDefault="00DF40B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LOCATION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21EF2B8F" w14:textId="77777777" w:rsidR="00DF40BD" w:rsidRPr="008A66B9" w:rsidRDefault="00DF40BD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ZONE</w:t>
            </w:r>
          </w:p>
        </w:tc>
      </w:tr>
      <w:tr w:rsidR="00DF40BD" w:rsidRPr="008A66B9" w14:paraId="658BCB1D" w14:textId="77777777" w:rsidTr="00426418">
        <w:trPr>
          <w:trHeight w:val="485"/>
        </w:trPr>
        <w:tc>
          <w:tcPr>
            <w:tcW w:w="2785" w:type="dxa"/>
          </w:tcPr>
          <w:p w14:paraId="572CC206" w14:textId="1CD5BDCE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B1C3C1D" w14:textId="4A47E110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53B1FDE" w14:textId="4F6E70F4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84260E4" w14:textId="6E823ACC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DF40BD" w:rsidRPr="008A66B9" w14:paraId="02CF1C39" w14:textId="77777777" w:rsidTr="00426418">
        <w:tc>
          <w:tcPr>
            <w:tcW w:w="2785" w:type="dxa"/>
          </w:tcPr>
          <w:p w14:paraId="3EFC11E5" w14:textId="77777777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20" w:type="dxa"/>
          </w:tcPr>
          <w:p w14:paraId="6747496B" w14:textId="77777777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4D875CC" w14:textId="77777777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85" w:type="dxa"/>
          </w:tcPr>
          <w:p w14:paraId="6F2BEA79" w14:textId="77777777" w:rsidR="00DF40BD" w:rsidRPr="008A66B9" w:rsidRDefault="00DF40B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5E7A5859" w14:textId="77777777" w:rsidR="00DF40BD" w:rsidRPr="008A66B9" w:rsidRDefault="00DF40BD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04F85" w:rsidRPr="008A66B9" w14:paraId="02F143CE" w14:textId="77777777" w:rsidTr="00D94207">
        <w:tc>
          <w:tcPr>
            <w:tcW w:w="9350" w:type="dxa"/>
            <w:shd w:val="clear" w:color="auto" w:fill="D9D9D9" w:themeFill="background1" w:themeFillShade="D9"/>
          </w:tcPr>
          <w:p w14:paraId="169C3D88" w14:textId="77777777" w:rsidR="00E04F85" w:rsidRPr="008A66B9" w:rsidRDefault="00E04F85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EXECUTIVE SUMMARY</w:t>
            </w:r>
          </w:p>
        </w:tc>
      </w:tr>
      <w:tr w:rsidR="00E04F85" w:rsidRPr="008A66B9" w14:paraId="03859087" w14:textId="77777777" w:rsidTr="00E04F85">
        <w:trPr>
          <w:trHeight w:val="3311"/>
        </w:trPr>
        <w:tc>
          <w:tcPr>
            <w:tcW w:w="9350" w:type="dxa"/>
          </w:tcPr>
          <w:p w14:paraId="7CC2EE8E" w14:textId="77777777" w:rsidR="008639D0" w:rsidRDefault="008639D0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7B0ED81B" w14:textId="15169421" w:rsidR="00E04F85" w:rsidRPr="008639D0" w:rsidRDefault="00E04F85" w:rsidP="00415980">
            <w:pPr>
              <w:tabs>
                <w:tab w:val="left" w:pos="5813"/>
              </w:tabs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36064351" w14:textId="77777777" w:rsidR="00E04F85" w:rsidRPr="008A66B9" w:rsidRDefault="00E04F85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4168"/>
        <w:gridCol w:w="3117"/>
      </w:tblGrid>
      <w:tr w:rsidR="00D94207" w:rsidRPr="008A66B9" w14:paraId="71EAB3E5" w14:textId="77777777" w:rsidTr="00D94207">
        <w:tc>
          <w:tcPr>
            <w:tcW w:w="2065" w:type="dxa"/>
            <w:vMerge w:val="restart"/>
            <w:shd w:val="clear" w:color="auto" w:fill="D9D9D9" w:themeFill="background1" w:themeFillShade="D9"/>
            <w:vAlign w:val="center"/>
          </w:tcPr>
          <w:p w14:paraId="29513DB7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REPORTED TO</w:t>
            </w:r>
          </w:p>
        </w:tc>
        <w:tc>
          <w:tcPr>
            <w:tcW w:w="4168" w:type="dxa"/>
          </w:tcPr>
          <w:p w14:paraId="2CB94D4E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TITLE</w:t>
            </w:r>
          </w:p>
        </w:tc>
        <w:tc>
          <w:tcPr>
            <w:tcW w:w="3117" w:type="dxa"/>
          </w:tcPr>
          <w:p w14:paraId="5BD7692C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INCIDENT NUMBER</w:t>
            </w:r>
          </w:p>
        </w:tc>
      </w:tr>
      <w:tr w:rsidR="00D94207" w:rsidRPr="008A66B9" w14:paraId="77BB94E8" w14:textId="77777777" w:rsidTr="00D94207">
        <w:tc>
          <w:tcPr>
            <w:tcW w:w="2065" w:type="dxa"/>
            <w:vMerge/>
            <w:shd w:val="clear" w:color="auto" w:fill="D9D9D9" w:themeFill="background1" w:themeFillShade="D9"/>
          </w:tcPr>
          <w:p w14:paraId="54043C25" w14:textId="77777777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sdt>
          <w:sdtPr>
            <w:rPr>
              <w:rFonts w:cstheme="minorHAnsi"/>
              <w:sz w:val="24"/>
              <w:szCs w:val="24"/>
            </w:rPr>
            <w:id w:val="-2127848720"/>
            <w:placeholder>
              <w:docPart w:val="ECAACDEF8336470AB8723F87D68369D9"/>
            </w:placeholder>
            <w:showingPlcHdr/>
            <w:comboBox>
              <w:listItem w:value="Choose an item."/>
              <w:listItem w:displayText="TORONTO POLICE SERVICE" w:value="TORONTO POLICE SERVICE"/>
              <w:listItem w:displayText="PUBLIC HEALTH SUPERVISOR" w:value="PUBLIC HEALTH SUPERVISOR"/>
              <w:listItem w:displayText="SECURITY LEAD" w:value="SECURITY LEAD"/>
              <w:listItem w:displayText="SUPERVISOR" w:value="SUPERVISOR"/>
            </w:comboBox>
          </w:sdtPr>
          <w:sdtContent>
            <w:tc>
              <w:tcPr>
                <w:tcW w:w="4168" w:type="dxa"/>
              </w:tcPr>
              <w:p w14:paraId="41843D45" w14:textId="7A5962D1" w:rsidR="00D94207" w:rsidRPr="008A66B9" w:rsidRDefault="00141739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 w:rsidRPr="00E16000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3117" w:type="dxa"/>
          </w:tcPr>
          <w:p w14:paraId="092F5424" w14:textId="77777777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724C9272" w14:textId="77777777" w:rsidR="00E04F85" w:rsidRPr="008A66B9" w:rsidRDefault="00E04F85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8"/>
        <w:gridCol w:w="1848"/>
        <w:gridCol w:w="1937"/>
        <w:gridCol w:w="1855"/>
        <w:gridCol w:w="1862"/>
      </w:tblGrid>
      <w:tr w:rsidR="00D94207" w:rsidRPr="008A66B9" w14:paraId="1FC845C5" w14:textId="77777777" w:rsidTr="00D94207">
        <w:tc>
          <w:tcPr>
            <w:tcW w:w="9350" w:type="dxa"/>
            <w:gridSpan w:val="5"/>
            <w:shd w:val="clear" w:color="auto" w:fill="D9D9D9" w:themeFill="background1" w:themeFillShade="D9"/>
          </w:tcPr>
          <w:p w14:paraId="7E9B1D84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INVOLVED PERSON</w:t>
            </w:r>
            <w:r w:rsidR="00DB6A55" w:rsidRPr="008A66B9">
              <w:rPr>
                <w:rFonts w:cstheme="minorHAnsi"/>
                <w:b/>
                <w:sz w:val="24"/>
                <w:szCs w:val="24"/>
              </w:rPr>
              <w:t>S</w:t>
            </w:r>
          </w:p>
        </w:tc>
      </w:tr>
      <w:tr w:rsidR="00D94207" w:rsidRPr="008A66B9" w14:paraId="462FA095" w14:textId="77777777" w:rsidTr="008A66B9">
        <w:tc>
          <w:tcPr>
            <w:tcW w:w="1848" w:type="dxa"/>
            <w:shd w:val="clear" w:color="auto" w:fill="F2F2F2" w:themeFill="background1" w:themeFillShade="F2"/>
          </w:tcPr>
          <w:p w14:paraId="612950EF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LAST NAME</w:t>
            </w:r>
          </w:p>
        </w:tc>
        <w:tc>
          <w:tcPr>
            <w:tcW w:w="1848" w:type="dxa"/>
            <w:shd w:val="clear" w:color="auto" w:fill="F2F2F2" w:themeFill="background1" w:themeFillShade="F2"/>
          </w:tcPr>
          <w:p w14:paraId="0912CDC6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FIRST NAME</w:t>
            </w:r>
          </w:p>
        </w:tc>
        <w:tc>
          <w:tcPr>
            <w:tcW w:w="1937" w:type="dxa"/>
            <w:shd w:val="clear" w:color="auto" w:fill="F2F2F2" w:themeFill="background1" w:themeFillShade="F2"/>
          </w:tcPr>
          <w:p w14:paraId="316CDC74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INVOLVEMENT</w:t>
            </w:r>
          </w:p>
        </w:tc>
        <w:tc>
          <w:tcPr>
            <w:tcW w:w="1855" w:type="dxa"/>
            <w:shd w:val="clear" w:color="auto" w:fill="F2F2F2" w:themeFill="background1" w:themeFillShade="F2"/>
          </w:tcPr>
          <w:p w14:paraId="38521878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862" w:type="dxa"/>
            <w:shd w:val="clear" w:color="auto" w:fill="F2F2F2" w:themeFill="background1" w:themeFillShade="F2"/>
          </w:tcPr>
          <w:p w14:paraId="408194A0" w14:textId="77777777" w:rsidR="00D94207" w:rsidRPr="008A66B9" w:rsidRDefault="00D94207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EMPLOYEE</w:t>
            </w:r>
          </w:p>
        </w:tc>
      </w:tr>
      <w:tr w:rsidR="00D94207" w:rsidRPr="008A66B9" w14:paraId="4396E121" w14:textId="77777777" w:rsidTr="00141739">
        <w:trPr>
          <w:trHeight w:val="575"/>
        </w:trPr>
        <w:tc>
          <w:tcPr>
            <w:tcW w:w="1848" w:type="dxa"/>
          </w:tcPr>
          <w:p w14:paraId="2C304188" w14:textId="1E3D7EBF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8" w:type="dxa"/>
          </w:tcPr>
          <w:p w14:paraId="524ECA3C" w14:textId="2CFE359A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37" w:type="dxa"/>
          </w:tcPr>
          <w:p w14:paraId="33B132BE" w14:textId="77777777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2FF47FC9" w14:textId="5785F334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2" w:type="dxa"/>
          </w:tcPr>
          <w:p w14:paraId="51D716EA" w14:textId="526FEE33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D94207" w:rsidRPr="008A66B9" w14:paraId="4223C587" w14:textId="77777777" w:rsidTr="00DB6A55">
        <w:trPr>
          <w:trHeight w:val="440"/>
        </w:trPr>
        <w:tc>
          <w:tcPr>
            <w:tcW w:w="1848" w:type="dxa"/>
          </w:tcPr>
          <w:p w14:paraId="0E478BD4" w14:textId="29D1257A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8" w:type="dxa"/>
          </w:tcPr>
          <w:p w14:paraId="69CBF983" w14:textId="18CF9F24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37" w:type="dxa"/>
          </w:tcPr>
          <w:p w14:paraId="51300AF4" w14:textId="77777777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3B210FDA" w14:textId="66547360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2" w:type="dxa"/>
          </w:tcPr>
          <w:p w14:paraId="7E69F688" w14:textId="35D68D87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A9375D" w:rsidRPr="008A66B9" w14:paraId="1BD7F0FA" w14:textId="77777777" w:rsidTr="00DB6A55">
        <w:trPr>
          <w:trHeight w:val="440"/>
        </w:trPr>
        <w:tc>
          <w:tcPr>
            <w:tcW w:w="1848" w:type="dxa"/>
          </w:tcPr>
          <w:p w14:paraId="715DAB46" w14:textId="7E0338B5" w:rsidR="00A9375D" w:rsidRDefault="00A9375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8" w:type="dxa"/>
          </w:tcPr>
          <w:p w14:paraId="31809777" w14:textId="557ABBD7" w:rsidR="00A9375D" w:rsidRDefault="00A9375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37" w:type="dxa"/>
          </w:tcPr>
          <w:p w14:paraId="2D3F6D99" w14:textId="77777777" w:rsidR="00A9375D" w:rsidRPr="008A66B9" w:rsidRDefault="00A9375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755C575A" w14:textId="77A6162F" w:rsidR="00A9375D" w:rsidRDefault="00A9375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2" w:type="dxa"/>
          </w:tcPr>
          <w:p w14:paraId="7290108D" w14:textId="72D12006" w:rsidR="00A9375D" w:rsidRDefault="00A9375D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D94207" w:rsidRPr="008A66B9" w14:paraId="079CEDE0" w14:textId="77777777" w:rsidTr="00DB6A55">
        <w:trPr>
          <w:trHeight w:val="620"/>
        </w:trPr>
        <w:tc>
          <w:tcPr>
            <w:tcW w:w="1848" w:type="dxa"/>
          </w:tcPr>
          <w:p w14:paraId="4644751F" w14:textId="5C748AF1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48" w:type="dxa"/>
          </w:tcPr>
          <w:p w14:paraId="4B4DF8FB" w14:textId="7F780BAA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37" w:type="dxa"/>
          </w:tcPr>
          <w:p w14:paraId="0955A368" w14:textId="77777777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55" w:type="dxa"/>
          </w:tcPr>
          <w:p w14:paraId="356A87AD" w14:textId="34163DE0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862" w:type="dxa"/>
          </w:tcPr>
          <w:p w14:paraId="52E3C8D8" w14:textId="507D5EA8" w:rsidR="00D94207" w:rsidRPr="008A66B9" w:rsidRDefault="00D94207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2A5E50F7" w14:textId="77777777" w:rsidR="00D94207" w:rsidRPr="008A66B9" w:rsidRDefault="00D94207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F54DC1C" w14:textId="77777777" w:rsidR="00DB6A55" w:rsidRPr="008A66B9" w:rsidRDefault="00DB6A55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B6A55" w:rsidRPr="008A66B9" w14:paraId="3EBF7E0F" w14:textId="77777777" w:rsidTr="00F847F9">
        <w:trPr>
          <w:trHeight w:val="386"/>
        </w:trPr>
        <w:tc>
          <w:tcPr>
            <w:tcW w:w="9350" w:type="dxa"/>
            <w:shd w:val="clear" w:color="auto" w:fill="D9D9D9" w:themeFill="background1" w:themeFillShade="D9"/>
            <w:vAlign w:val="center"/>
          </w:tcPr>
          <w:p w14:paraId="758D09D7" w14:textId="77777777" w:rsidR="00DB6A55" w:rsidRPr="008A66B9" w:rsidRDefault="00DB6A55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lastRenderedPageBreak/>
              <w:t>INCIDENT NARRATIVE</w:t>
            </w:r>
          </w:p>
        </w:tc>
      </w:tr>
      <w:tr w:rsidR="00DB6A55" w:rsidRPr="008A66B9" w14:paraId="562BF994" w14:textId="77777777" w:rsidTr="008A66B9">
        <w:trPr>
          <w:trHeight w:val="10961"/>
        </w:trPr>
        <w:tc>
          <w:tcPr>
            <w:tcW w:w="9350" w:type="dxa"/>
          </w:tcPr>
          <w:p w14:paraId="516545AE" w14:textId="5782F07E" w:rsidR="00141739" w:rsidRDefault="00141739" w:rsidP="00141739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0F62A3A0" w14:textId="2F5B0563" w:rsidR="008C6A45" w:rsidRPr="008A66B9" w:rsidRDefault="000F40D4" w:rsidP="00141739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</w:tbl>
    <w:p w14:paraId="0E06BB76" w14:textId="77777777" w:rsidR="00DB6A55" w:rsidRPr="008A66B9" w:rsidRDefault="00DB6A55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6"/>
        <w:gridCol w:w="3506"/>
        <w:gridCol w:w="1169"/>
        <w:gridCol w:w="1169"/>
      </w:tblGrid>
      <w:tr w:rsidR="00324338" w:rsidRPr="008A66B9" w14:paraId="78AB4744" w14:textId="77777777" w:rsidTr="00D73885">
        <w:tc>
          <w:tcPr>
            <w:tcW w:w="9350" w:type="dxa"/>
            <w:gridSpan w:val="4"/>
            <w:shd w:val="clear" w:color="auto" w:fill="D9D9D9" w:themeFill="background1" w:themeFillShade="D9"/>
          </w:tcPr>
          <w:p w14:paraId="3352559D" w14:textId="77777777" w:rsidR="00324338" w:rsidRPr="008A66B9" w:rsidRDefault="00324338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NOTIFICATION</w:t>
            </w:r>
          </w:p>
        </w:tc>
      </w:tr>
      <w:tr w:rsidR="00324338" w:rsidRPr="008A66B9" w14:paraId="716F9CEB" w14:textId="77777777" w:rsidTr="00A80ECE">
        <w:trPr>
          <w:trHeight w:val="287"/>
        </w:trPr>
        <w:tc>
          <w:tcPr>
            <w:tcW w:w="7012" w:type="dxa"/>
            <w:gridSpan w:val="2"/>
            <w:vMerge w:val="restart"/>
            <w:vAlign w:val="center"/>
          </w:tcPr>
          <w:p w14:paraId="5DD9F6BC" w14:textId="77777777" w:rsidR="00324338" w:rsidRPr="008A66B9" w:rsidRDefault="00324338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 xml:space="preserve">COMMAND </w:t>
            </w:r>
            <w:r w:rsidR="00CF2DD8" w:rsidRPr="008A66B9">
              <w:rPr>
                <w:rFonts w:cstheme="minorHAnsi"/>
                <w:sz w:val="24"/>
                <w:szCs w:val="24"/>
              </w:rPr>
              <w:t>CENTER:</w:t>
            </w:r>
            <w:r w:rsidRPr="008A66B9">
              <w:rPr>
                <w:rFonts w:cstheme="minorHAnsi"/>
                <w:sz w:val="24"/>
                <w:szCs w:val="24"/>
              </w:rPr>
              <w:t xml:space="preserve"> 416 – </w:t>
            </w:r>
            <w:r w:rsidR="009F6F5C">
              <w:rPr>
                <w:rFonts w:cstheme="minorHAnsi"/>
                <w:sz w:val="24"/>
                <w:szCs w:val="24"/>
              </w:rPr>
              <w:t>000-0000</w:t>
            </w:r>
          </w:p>
        </w:tc>
        <w:tc>
          <w:tcPr>
            <w:tcW w:w="1169" w:type="dxa"/>
            <w:vAlign w:val="center"/>
          </w:tcPr>
          <w:p w14:paraId="0DDB6E08" w14:textId="77777777" w:rsidR="00324338" w:rsidRPr="008A66B9" w:rsidRDefault="00324338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1169" w:type="dxa"/>
            <w:vAlign w:val="center"/>
          </w:tcPr>
          <w:p w14:paraId="3618D351" w14:textId="77777777" w:rsidR="00324338" w:rsidRPr="008A66B9" w:rsidRDefault="00324338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>NO</w:t>
            </w:r>
          </w:p>
        </w:tc>
      </w:tr>
      <w:tr w:rsidR="00324338" w:rsidRPr="008A66B9" w14:paraId="287E5434" w14:textId="77777777" w:rsidTr="00A80ECE">
        <w:tc>
          <w:tcPr>
            <w:tcW w:w="7012" w:type="dxa"/>
            <w:gridSpan w:val="2"/>
            <w:vMerge/>
          </w:tcPr>
          <w:p w14:paraId="61E3E30C" w14:textId="77777777" w:rsidR="00324338" w:rsidRPr="008A66B9" w:rsidRDefault="00324338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sdt>
          <w:sdtPr>
            <w:rPr>
              <w:rFonts w:cstheme="minorHAnsi"/>
              <w:bCs/>
              <w:sz w:val="24"/>
              <w:szCs w:val="24"/>
            </w:rPr>
            <w:id w:val="393946527"/>
            <w:showingPlcHdr/>
          </w:sdtPr>
          <w:sdtContent>
            <w:tc>
              <w:tcPr>
                <w:tcW w:w="1169" w:type="dxa"/>
                <w:vAlign w:val="center"/>
              </w:tcPr>
              <w:p w14:paraId="7E8A30FA" w14:textId="6E9F32C2" w:rsidR="00324338" w:rsidRPr="00C76D06" w:rsidRDefault="00C76D06" w:rsidP="00415980">
                <w:pPr>
                  <w:jc w:val="both"/>
                  <w:rPr>
                    <w:rFonts w:cstheme="minorHAnsi"/>
                    <w:bCs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  <w:sdt>
          <w:sdtPr>
            <w:rPr>
              <w:rFonts w:cstheme="minorHAnsi"/>
              <w:bCs/>
              <w:sz w:val="24"/>
              <w:szCs w:val="24"/>
            </w:rPr>
            <w:id w:val="-1456868235"/>
            <w:showingPlcHdr/>
          </w:sdtPr>
          <w:sdtContent>
            <w:tc>
              <w:tcPr>
                <w:tcW w:w="1169" w:type="dxa"/>
                <w:vAlign w:val="center"/>
              </w:tcPr>
              <w:p w14:paraId="1685DD0F" w14:textId="261F0AC5" w:rsidR="00324338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</w:tr>
      <w:tr w:rsidR="00D73885" w:rsidRPr="008A66B9" w14:paraId="093029BF" w14:textId="77777777" w:rsidTr="00A80ECE">
        <w:trPr>
          <w:trHeight w:val="287"/>
        </w:trPr>
        <w:tc>
          <w:tcPr>
            <w:tcW w:w="7012" w:type="dxa"/>
            <w:gridSpan w:val="2"/>
            <w:vMerge w:val="restart"/>
            <w:vAlign w:val="center"/>
          </w:tcPr>
          <w:p w14:paraId="11711ADF" w14:textId="77777777" w:rsidR="00D73885" w:rsidRPr="008A66B9" w:rsidRDefault="00D73885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 xml:space="preserve">SECURITY </w:t>
            </w:r>
            <w:r w:rsidR="00CF2DD8" w:rsidRPr="008A66B9">
              <w:rPr>
                <w:rFonts w:cstheme="minorHAnsi"/>
                <w:sz w:val="24"/>
                <w:szCs w:val="24"/>
              </w:rPr>
              <w:t>LEAD:</w:t>
            </w:r>
            <w:r w:rsidRPr="008A66B9">
              <w:rPr>
                <w:rFonts w:cstheme="minorHAnsi"/>
                <w:sz w:val="24"/>
                <w:szCs w:val="24"/>
              </w:rPr>
              <w:t xml:space="preserve"> </w:t>
            </w:r>
            <w:r w:rsidR="009F6F5C">
              <w:rPr>
                <w:rFonts w:cstheme="minorHAnsi"/>
                <w:sz w:val="24"/>
                <w:szCs w:val="24"/>
              </w:rPr>
              <w:t>647</w:t>
            </w:r>
            <w:r w:rsidRPr="008A66B9">
              <w:rPr>
                <w:rFonts w:cstheme="minorHAnsi"/>
                <w:sz w:val="24"/>
                <w:szCs w:val="24"/>
              </w:rPr>
              <w:t xml:space="preserve"> – </w:t>
            </w:r>
            <w:r w:rsidR="009F6F5C">
              <w:rPr>
                <w:rFonts w:cstheme="minorHAnsi"/>
                <w:sz w:val="24"/>
                <w:szCs w:val="24"/>
              </w:rPr>
              <w:t>000</w:t>
            </w:r>
            <w:r w:rsidRPr="008A66B9">
              <w:rPr>
                <w:rFonts w:cstheme="minorHAnsi"/>
                <w:sz w:val="24"/>
                <w:szCs w:val="24"/>
              </w:rPr>
              <w:t xml:space="preserve"> </w:t>
            </w:r>
            <w:r w:rsidR="00E27F8B">
              <w:rPr>
                <w:rFonts w:cstheme="minorHAnsi"/>
                <w:sz w:val="24"/>
                <w:szCs w:val="24"/>
              </w:rPr>
              <w:t>–</w:t>
            </w:r>
            <w:r w:rsidRPr="008A66B9">
              <w:rPr>
                <w:rFonts w:cstheme="minorHAnsi"/>
                <w:sz w:val="24"/>
                <w:szCs w:val="24"/>
              </w:rPr>
              <w:t xml:space="preserve"> </w:t>
            </w:r>
            <w:r w:rsidR="009F6F5C">
              <w:rPr>
                <w:rFonts w:cstheme="minorHAnsi"/>
                <w:sz w:val="24"/>
                <w:szCs w:val="24"/>
              </w:rPr>
              <w:t>0000</w:t>
            </w:r>
          </w:p>
        </w:tc>
        <w:tc>
          <w:tcPr>
            <w:tcW w:w="1169" w:type="dxa"/>
            <w:vAlign w:val="center"/>
          </w:tcPr>
          <w:p w14:paraId="3B209788" w14:textId="77777777" w:rsidR="00D73885" w:rsidRPr="008A66B9" w:rsidRDefault="00D73885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>YES</w:t>
            </w:r>
          </w:p>
        </w:tc>
        <w:tc>
          <w:tcPr>
            <w:tcW w:w="1169" w:type="dxa"/>
            <w:vAlign w:val="center"/>
          </w:tcPr>
          <w:p w14:paraId="6C6210EC" w14:textId="77777777" w:rsidR="00D73885" w:rsidRPr="008A66B9" w:rsidRDefault="00D73885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>NO</w:t>
            </w:r>
          </w:p>
        </w:tc>
      </w:tr>
      <w:tr w:rsidR="00D73885" w:rsidRPr="008A66B9" w14:paraId="49429340" w14:textId="77777777" w:rsidTr="00A80ECE">
        <w:trPr>
          <w:trHeight w:val="287"/>
        </w:trPr>
        <w:tc>
          <w:tcPr>
            <w:tcW w:w="7012" w:type="dxa"/>
            <w:gridSpan w:val="2"/>
            <w:vMerge/>
          </w:tcPr>
          <w:p w14:paraId="17BE292E" w14:textId="77777777" w:rsidR="00D73885" w:rsidRPr="008A66B9" w:rsidRDefault="00D73885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sdt>
          <w:sdtPr>
            <w:rPr>
              <w:rFonts w:cstheme="minorHAnsi"/>
              <w:bCs/>
              <w:sz w:val="24"/>
              <w:szCs w:val="24"/>
            </w:rPr>
            <w:id w:val="-1541967901"/>
            <w:showingPlcHdr/>
          </w:sdtPr>
          <w:sdtContent>
            <w:tc>
              <w:tcPr>
                <w:tcW w:w="1169" w:type="dxa"/>
                <w:vAlign w:val="center"/>
              </w:tcPr>
              <w:p w14:paraId="753E844D" w14:textId="65CD95F1" w:rsidR="00D73885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  <w:sdt>
          <w:sdtPr>
            <w:rPr>
              <w:rFonts w:cstheme="minorHAnsi"/>
              <w:bCs/>
              <w:sz w:val="24"/>
              <w:szCs w:val="24"/>
            </w:rPr>
            <w:id w:val="-1332296481"/>
            <w:showingPlcHdr/>
          </w:sdtPr>
          <w:sdtContent>
            <w:tc>
              <w:tcPr>
                <w:tcW w:w="1169" w:type="dxa"/>
                <w:vAlign w:val="center"/>
              </w:tcPr>
              <w:p w14:paraId="7A667FD2" w14:textId="1125526C" w:rsidR="00D73885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</w:tr>
      <w:tr w:rsidR="00D73885" w:rsidRPr="008A66B9" w14:paraId="6534B82D" w14:textId="77777777" w:rsidTr="00A80ECE">
        <w:trPr>
          <w:trHeight w:val="287"/>
        </w:trPr>
        <w:tc>
          <w:tcPr>
            <w:tcW w:w="7012" w:type="dxa"/>
            <w:gridSpan w:val="2"/>
            <w:vMerge w:val="restart"/>
            <w:vAlign w:val="center"/>
          </w:tcPr>
          <w:p w14:paraId="1A17D0C0" w14:textId="77777777" w:rsidR="00D73885" w:rsidRPr="008A66B9" w:rsidRDefault="00D73885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 xml:space="preserve">PUBLIC HEALTH SUPERVISOR: </w:t>
            </w:r>
          </w:p>
        </w:tc>
        <w:tc>
          <w:tcPr>
            <w:tcW w:w="1169" w:type="dxa"/>
            <w:vAlign w:val="center"/>
          </w:tcPr>
          <w:p w14:paraId="1EB008B4" w14:textId="77777777" w:rsidR="00D73885" w:rsidRPr="008A66B9" w:rsidRDefault="00D73885" w:rsidP="00415980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8A66B9">
              <w:rPr>
                <w:rFonts w:cstheme="minorHAnsi"/>
                <w:bCs/>
                <w:sz w:val="24"/>
                <w:szCs w:val="24"/>
              </w:rPr>
              <w:t>YES</w:t>
            </w:r>
          </w:p>
        </w:tc>
        <w:tc>
          <w:tcPr>
            <w:tcW w:w="1169" w:type="dxa"/>
            <w:vAlign w:val="center"/>
          </w:tcPr>
          <w:p w14:paraId="624AA8A5" w14:textId="77777777" w:rsidR="00D73885" w:rsidRPr="008A66B9" w:rsidRDefault="00D73885" w:rsidP="00415980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8A66B9">
              <w:rPr>
                <w:rFonts w:cstheme="minorHAnsi"/>
                <w:bCs/>
                <w:sz w:val="24"/>
                <w:szCs w:val="24"/>
              </w:rPr>
              <w:t>NO</w:t>
            </w:r>
          </w:p>
        </w:tc>
      </w:tr>
      <w:tr w:rsidR="00D73885" w:rsidRPr="008A66B9" w14:paraId="5813CDD4" w14:textId="77777777" w:rsidTr="00A80ECE">
        <w:trPr>
          <w:trHeight w:val="287"/>
        </w:trPr>
        <w:tc>
          <w:tcPr>
            <w:tcW w:w="7012" w:type="dxa"/>
            <w:gridSpan w:val="2"/>
            <w:vMerge/>
          </w:tcPr>
          <w:p w14:paraId="328A8851" w14:textId="77777777" w:rsidR="00D73885" w:rsidRPr="008A66B9" w:rsidRDefault="00D73885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sdt>
          <w:sdtPr>
            <w:rPr>
              <w:rFonts w:cstheme="minorHAnsi"/>
              <w:bCs/>
              <w:sz w:val="24"/>
              <w:szCs w:val="24"/>
            </w:rPr>
            <w:id w:val="983742338"/>
            <w:showingPlcHdr/>
          </w:sdtPr>
          <w:sdtContent>
            <w:tc>
              <w:tcPr>
                <w:tcW w:w="1169" w:type="dxa"/>
                <w:vAlign w:val="center"/>
              </w:tcPr>
              <w:p w14:paraId="079C4978" w14:textId="7A5A6876" w:rsidR="00D73885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  <w:sdt>
          <w:sdtPr>
            <w:rPr>
              <w:rFonts w:cstheme="minorHAnsi"/>
              <w:bCs/>
              <w:sz w:val="24"/>
              <w:szCs w:val="24"/>
            </w:rPr>
            <w:id w:val="1604302946"/>
            <w:showingPlcHdr/>
          </w:sdtPr>
          <w:sdtContent>
            <w:tc>
              <w:tcPr>
                <w:tcW w:w="1169" w:type="dxa"/>
                <w:vAlign w:val="center"/>
              </w:tcPr>
              <w:p w14:paraId="11BB435C" w14:textId="736DACBB" w:rsidR="00D73885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</w:tr>
      <w:tr w:rsidR="00D33989" w:rsidRPr="008A66B9" w14:paraId="69A1B295" w14:textId="77777777" w:rsidTr="008A66B9">
        <w:trPr>
          <w:trHeight w:val="548"/>
        </w:trPr>
        <w:tc>
          <w:tcPr>
            <w:tcW w:w="7012" w:type="dxa"/>
            <w:gridSpan w:val="2"/>
            <w:vAlign w:val="center"/>
          </w:tcPr>
          <w:p w14:paraId="0ACC1AB5" w14:textId="77777777" w:rsidR="00D33989" w:rsidRPr="008A66B9" w:rsidRDefault="009F6F5C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ERGENCY</w:t>
            </w:r>
            <w:r w:rsidR="00F24A49" w:rsidRPr="008A66B9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 xml:space="preserve">RESPONSE </w:t>
            </w:r>
            <w:r w:rsidR="00F24A49" w:rsidRPr="008A66B9">
              <w:rPr>
                <w:rFonts w:cstheme="minorHAnsi"/>
                <w:sz w:val="24"/>
                <w:szCs w:val="24"/>
              </w:rPr>
              <w:t xml:space="preserve">SERVICE: </w:t>
            </w:r>
            <w:r>
              <w:rPr>
                <w:rFonts w:cstheme="minorHAnsi"/>
                <w:sz w:val="24"/>
                <w:szCs w:val="24"/>
              </w:rPr>
              <w:t>911</w:t>
            </w:r>
          </w:p>
        </w:tc>
        <w:tc>
          <w:tcPr>
            <w:tcW w:w="1169" w:type="dxa"/>
            <w:vAlign w:val="center"/>
          </w:tcPr>
          <w:p w14:paraId="53293951" w14:textId="77777777" w:rsidR="00D33989" w:rsidRPr="008A66B9" w:rsidRDefault="00F24A49" w:rsidP="00415980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8A66B9">
              <w:rPr>
                <w:rFonts w:cstheme="minorHAnsi"/>
                <w:bCs/>
                <w:sz w:val="24"/>
                <w:szCs w:val="24"/>
              </w:rPr>
              <w:t>YES</w:t>
            </w:r>
          </w:p>
        </w:tc>
        <w:tc>
          <w:tcPr>
            <w:tcW w:w="1169" w:type="dxa"/>
            <w:vAlign w:val="center"/>
          </w:tcPr>
          <w:p w14:paraId="6F88AEAA" w14:textId="77777777" w:rsidR="00D33989" w:rsidRPr="008A66B9" w:rsidRDefault="00F24A49" w:rsidP="00415980">
            <w:pPr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D75301">
              <w:rPr>
                <w:rFonts w:cstheme="minorHAnsi"/>
                <w:bCs/>
                <w:sz w:val="24"/>
                <w:szCs w:val="24"/>
              </w:rPr>
              <w:t>NO</w:t>
            </w:r>
          </w:p>
        </w:tc>
      </w:tr>
      <w:tr w:rsidR="00F24A49" w:rsidRPr="008A66B9" w14:paraId="44422BFE" w14:textId="77777777" w:rsidTr="008A66B9">
        <w:trPr>
          <w:trHeight w:val="440"/>
        </w:trPr>
        <w:tc>
          <w:tcPr>
            <w:tcW w:w="3506" w:type="dxa"/>
            <w:vAlign w:val="center"/>
          </w:tcPr>
          <w:p w14:paraId="7B4CDDA9" w14:textId="77777777" w:rsidR="00F24A49" w:rsidRPr="008A66B9" w:rsidRDefault="00F24A49" w:rsidP="00415980">
            <w:pPr>
              <w:jc w:val="both"/>
              <w:rPr>
                <w:rFonts w:cstheme="minorHAnsi"/>
                <w:sz w:val="24"/>
                <w:szCs w:val="24"/>
              </w:rPr>
            </w:pPr>
            <w:r w:rsidRPr="008A66B9">
              <w:rPr>
                <w:rFonts w:cstheme="minorHAnsi"/>
                <w:sz w:val="24"/>
                <w:szCs w:val="24"/>
              </w:rPr>
              <w:t xml:space="preserve">BADGE #             </w:t>
            </w:r>
          </w:p>
        </w:tc>
        <w:tc>
          <w:tcPr>
            <w:tcW w:w="3506" w:type="dxa"/>
            <w:vAlign w:val="center"/>
          </w:tcPr>
          <w:p w14:paraId="4EE08CF0" w14:textId="411C38AB" w:rsidR="00F24A49" w:rsidRPr="008A66B9" w:rsidRDefault="00F24A49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sdt>
          <w:sdtPr>
            <w:rPr>
              <w:rFonts w:cstheme="minorHAnsi"/>
              <w:bCs/>
              <w:sz w:val="24"/>
              <w:szCs w:val="24"/>
            </w:rPr>
            <w:id w:val="1197966199"/>
            <w:showingPlcHdr/>
          </w:sdtPr>
          <w:sdtContent>
            <w:tc>
              <w:tcPr>
                <w:tcW w:w="1169" w:type="dxa"/>
                <w:vAlign w:val="center"/>
              </w:tcPr>
              <w:p w14:paraId="178BA670" w14:textId="6B79D948" w:rsidR="00F24A49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  <w:sdt>
          <w:sdtPr>
            <w:rPr>
              <w:rFonts w:cstheme="minorHAnsi"/>
              <w:bCs/>
              <w:sz w:val="24"/>
              <w:szCs w:val="24"/>
            </w:rPr>
            <w:id w:val="-1048678842"/>
            <w:showingPlcHdr/>
          </w:sdtPr>
          <w:sdtContent>
            <w:tc>
              <w:tcPr>
                <w:tcW w:w="1169" w:type="dxa"/>
                <w:vAlign w:val="center"/>
              </w:tcPr>
              <w:p w14:paraId="637CC298" w14:textId="359C0C36" w:rsidR="00F24A49" w:rsidRPr="008A66B9" w:rsidRDefault="00C76D06" w:rsidP="00415980">
                <w:pPr>
                  <w:jc w:val="both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bCs/>
                    <w:sz w:val="24"/>
                    <w:szCs w:val="24"/>
                  </w:rPr>
                  <w:t xml:space="preserve">     </w:t>
                </w:r>
              </w:p>
            </w:tc>
          </w:sdtContent>
        </w:sdt>
      </w:tr>
    </w:tbl>
    <w:p w14:paraId="399E82E5" w14:textId="77777777" w:rsidR="00F847F9" w:rsidRPr="008A66B9" w:rsidRDefault="00F847F9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A66B9" w:rsidRPr="008A66B9" w14:paraId="37E716BF" w14:textId="77777777" w:rsidTr="00BD4710">
        <w:tc>
          <w:tcPr>
            <w:tcW w:w="3116" w:type="dxa"/>
            <w:shd w:val="clear" w:color="auto" w:fill="D9D9D9" w:themeFill="background1" w:themeFillShade="D9"/>
          </w:tcPr>
          <w:p w14:paraId="111059F2" w14:textId="77777777" w:rsidR="008A66B9" w:rsidRPr="008A66B9" w:rsidRDefault="008A66B9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GUARD NAM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3B5748B8" w14:textId="77777777" w:rsidR="008A66B9" w:rsidRPr="008A66B9" w:rsidRDefault="008A66B9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1E8D9057" w14:textId="77777777" w:rsidR="008A66B9" w:rsidRPr="008A66B9" w:rsidRDefault="008A66B9" w:rsidP="00415980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8A66B9">
              <w:rPr>
                <w:rFonts w:cstheme="minorHAnsi"/>
                <w:b/>
                <w:sz w:val="24"/>
                <w:szCs w:val="24"/>
              </w:rPr>
              <w:t>SIGNATURE</w:t>
            </w:r>
          </w:p>
        </w:tc>
      </w:tr>
      <w:tr w:rsidR="008A66B9" w:rsidRPr="008A66B9" w14:paraId="3665F672" w14:textId="77777777" w:rsidTr="008A66B9">
        <w:trPr>
          <w:trHeight w:val="863"/>
        </w:trPr>
        <w:tc>
          <w:tcPr>
            <w:tcW w:w="3116" w:type="dxa"/>
          </w:tcPr>
          <w:p w14:paraId="37607F9E" w14:textId="2E36780D" w:rsidR="008A66B9" w:rsidRPr="008A66B9" w:rsidRDefault="008A66B9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C0CAF43" w14:textId="661FCE60" w:rsidR="008A66B9" w:rsidRPr="008A66B9" w:rsidRDefault="008A66B9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DAC4F2A" w14:textId="77777777" w:rsidR="008A66B9" w:rsidRPr="008A66B9" w:rsidRDefault="008A66B9" w:rsidP="0041598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</w:tbl>
    <w:p w14:paraId="00AC3462" w14:textId="77777777" w:rsidR="008A66B9" w:rsidRPr="008A66B9" w:rsidRDefault="008A66B9" w:rsidP="00415980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8A66B9" w:rsidRPr="008A66B9" w:rsidSect="00D21732">
      <w:headerReference w:type="default" r:id="rId6"/>
      <w:footerReference w:type="default" r:id="rId7"/>
      <w:pgSz w:w="12240" w:h="15840"/>
      <w:pgMar w:top="108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8E2F3" w14:textId="77777777" w:rsidR="004A5DBA" w:rsidRDefault="004A5DBA" w:rsidP="00CC733D">
      <w:pPr>
        <w:spacing w:after="0" w:line="240" w:lineRule="auto"/>
      </w:pPr>
      <w:r>
        <w:separator/>
      </w:r>
    </w:p>
  </w:endnote>
  <w:endnote w:type="continuationSeparator" w:id="0">
    <w:p w14:paraId="0B649E14" w14:textId="77777777" w:rsidR="004A5DBA" w:rsidRDefault="004A5DBA" w:rsidP="00CC73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16354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A3D7B88" w14:textId="77777777" w:rsidR="00F847F9" w:rsidRDefault="00F847F9">
            <w:pPr>
              <w:pStyle w:val="Footer"/>
              <w:jc w:val="right"/>
            </w:pPr>
            <w:r>
              <w:t xml:space="preserve">Page </w:t>
            </w:r>
            <w:r w:rsidR="00FA55E0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FA55E0">
              <w:rPr>
                <w:b/>
                <w:bCs/>
                <w:sz w:val="24"/>
                <w:szCs w:val="24"/>
              </w:rPr>
              <w:fldChar w:fldCharType="separate"/>
            </w:r>
            <w:r w:rsidR="00BA5083">
              <w:rPr>
                <w:b/>
                <w:bCs/>
                <w:noProof/>
              </w:rPr>
              <w:t>2</w:t>
            </w:r>
            <w:r w:rsidR="00FA55E0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A55E0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FA55E0">
              <w:rPr>
                <w:b/>
                <w:bCs/>
                <w:sz w:val="24"/>
                <w:szCs w:val="24"/>
              </w:rPr>
              <w:fldChar w:fldCharType="separate"/>
            </w:r>
            <w:r w:rsidR="00BA5083">
              <w:rPr>
                <w:b/>
                <w:bCs/>
                <w:noProof/>
              </w:rPr>
              <w:t>4</w:t>
            </w:r>
            <w:r w:rsidR="00FA55E0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B8CCB8" w14:textId="77777777" w:rsidR="00F847F9" w:rsidRDefault="00F84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68E37" w14:textId="77777777" w:rsidR="004A5DBA" w:rsidRDefault="004A5DBA" w:rsidP="00CC733D">
      <w:pPr>
        <w:spacing w:after="0" w:line="240" w:lineRule="auto"/>
      </w:pPr>
      <w:r>
        <w:separator/>
      </w:r>
    </w:p>
  </w:footnote>
  <w:footnote w:type="continuationSeparator" w:id="0">
    <w:p w14:paraId="3E8DD752" w14:textId="77777777" w:rsidR="004A5DBA" w:rsidRDefault="004A5DBA" w:rsidP="00CC73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A9C06" w14:textId="77777777" w:rsidR="00CC733D" w:rsidRDefault="00CC733D" w:rsidP="003C5A12">
    <w:pPr>
      <w:pStyle w:val="Header"/>
      <w:jc w:val="center"/>
    </w:pPr>
    <w:r w:rsidRPr="00CC733D">
      <w:rPr>
        <w:b/>
        <w:sz w:val="28"/>
      </w:rPr>
      <w:t>SAFETY FIRST SECURITY – INCIDENT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DWwNDc1Nrc0MLNU0lEKTi0uzszPAykwqgUAVvZrNiwAAAA="/>
  </w:docVars>
  <w:rsids>
    <w:rsidRoot w:val="00CC733D"/>
    <w:rsid w:val="00043199"/>
    <w:rsid w:val="00050778"/>
    <w:rsid w:val="00070BC2"/>
    <w:rsid w:val="00072C60"/>
    <w:rsid w:val="000753A6"/>
    <w:rsid w:val="000B385A"/>
    <w:rsid w:val="000F40D4"/>
    <w:rsid w:val="00130566"/>
    <w:rsid w:val="00141739"/>
    <w:rsid w:val="00175B8B"/>
    <w:rsid w:val="001B3B13"/>
    <w:rsid w:val="001D6C79"/>
    <w:rsid w:val="0023418E"/>
    <w:rsid w:val="00246D28"/>
    <w:rsid w:val="00280B9F"/>
    <w:rsid w:val="002C5A3F"/>
    <w:rsid w:val="002E350B"/>
    <w:rsid w:val="002E358B"/>
    <w:rsid w:val="00305385"/>
    <w:rsid w:val="003163DE"/>
    <w:rsid w:val="00324338"/>
    <w:rsid w:val="00326BA5"/>
    <w:rsid w:val="00332E01"/>
    <w:rsid w:val="003473A9"/>
    <w:rsid w:val="003B1C10"/>
    <w:rsid w:val="003C5A12"/>
    <w:rsid w:val="003D7F2E"/>
    <w:rsid w:val="00415980"/>
    <w:rsid w:val="00416615"/>
    <w:rsid w:val="00426418"/>
    <w:rsid w:val="00477504"/>
    <w:rsid w:val="00497F6A"/>
    <w:rsid w:val="004A5DBA"/>
    <w:rsid w:val="004A6A8E"/>
    <w:rsid w:val="004B3A98"/>
    <w:rsid w:val="004B6396"/>
    <w:rsid w:val="004B77E7"/>
    <w:rsid w:val="004E4DE7"/>
    <w:rsid w:val="004E7081"/>
    <w:rsid w:val="004F5AE4"/>
    <w:rsid w:val="004F6FB3"/>
    <w:rsid w:val="00501BE1"/>
    <w:rsid w:val="00517766"/>
    <w:rsid w:val="00576F6F"/>
    <w:rsid w:val="00580EAD"/>
    <w:rsid w:val="00592881"/>
    <w:rsid w:val="005948C4"/>
    <w:rsid w:val="005B2829"/>
    <w:rsid w:val="005E21A4"/>
    <w:rsid w:val="005E642A"/>
    <w:rsid w:val="00602306"/>
    <w:rsid w:val="00606FDE"/>
    <w:rsid w:val="00610EA4"/>
    <w:rsid w:val="006117FF"/>
    <w:rsid w:val="00625FCD"/>
    <w:rsid w:val="00637056"/>
    <w:rsid w:val="00643C46"/>
    <w:rsid w:val="00655F56"/>
    <w:rsid w:val="00697275"/>
    <w:rsid w:val="00697BDA"/>
    <w:rsid w:val="00712791"/>
    <w:rsid w:val="007354C5"/>
    <w:rsid w:val="00751FB3"/>
    <w:rsid w:val="00752E2B"/>
    <w:rsid w:val="007A1D48"/>
    <w:rsid w:val="007C7941"/>
    <w:rsid w:val="007E3ABE"/>
    <w:rsid w:val="007E6231"/>
    <w:rsid w:val="007E7FC5"/>
    <w:rsid w:val="008055E2"/>
    <w:rsid w:val="008639D0"/>
    <w:rsid w:val="00865B96"/>
    <w:rsid w:val="008A0CAB"/>
    <w:rsid w:val="008A66B9"/>
    <w:rsid w:val="008C6A45"/>
    <w:rsid w:val="009255F9"/>
    <w:rsid w:val="00937DD5"/>
    <w:rsid w:val="0095403E"/>
    <w:rsid w:val="00955359"/>
    <w:rsid w:val="00974A97"/>
    <w:rsid w:val="009918B2"/>
    <w:rsid w:val="009C05F7"/>
    <w:rsid w:val="009D773A"/>
    <w:rsid w:val="009F6F5C"/>
    <w:rsid w:val="00A354FF"/>
    <w:rsid w:val="00A50394"/>
    <w:rsid w:val="00A7768C"/>
    <w:rsid w:val="00A80ECE"/>
    <w:rsid w:val="00A81A6A"/>
    <w:rsid w:val="00A9375D"/>
    <w:rsid w:val="00AA2806"/>
    <w:rsid w:val="00AB5D5C"/>
    <w:rsid w:val="00AF40BD"/>
    <w:rsid w:val="00AF7819"/>
    <w:rsid w:val="00B0091B"/>
    <w:rsid w:val="00B05585"/>
    <w:rsid w:val="00B512EB"/>
    <w:rsid w:val="00B53C6D"/>
    <w:rsid w:val="00B75B5F"/>
    <w:rsid w:val="00B84E9A"/>
    <w:rsid w:val="00BA2E57"/>
    <w:rsid w:val="00BA5083"/>
    <w:rsid w:val="00BB6CA3"/>
    <w:rsid w:val="00BC0595"/>
    <w:rsid w:val="00BF3145"/>
    <w:rsid w:val="00C041BE"/>
    <w:rsid w:val="00C542FB"/>
    <w:rsid w:val="00C60015"/>
    <w:rsid w:val="00C657C0"/>
    <w:rsid w:val="00C66F70"/>
    <w:rsid w:val="00C76D06"/>
    <w:rsid w:val="00C94703"/>
    <w:rsid w:val="00CC6B8C"/>
    <w:rsid w:val="00CC733D"/>
    <w:rsid w:val="00CD4692"/>
    <w:rsid w:val="00CE150D"/>
    <w:rsid w:val="00CE1809"/>
    <w:rsid w:val="00CF2DD8"/>
    <w:rsid w:val="00CF5F54"/>
    <w:rsid w:val="00D21732"/>
    <w:rsid w:val="00D27568"/>
    <w:rsid w:val="00D33989"/>
    <w:rsid w:val="00D52143"/>
    <w:rsid w:val="00D73885"/>
    <w:rsid w:val="00D75301"/>
    <w:rsid w:val="00D87611"/>
    <w:rsid w:val="00D938AE"/>
    <w:rsid w:val="00D94207"/>
    <w:rsid w:val="00DB6A55"/>
    <w:rsid w:val="00DB796B"/>
    <w:rsid w:val="00DC0BE5"/>
    <w:rsid w:val="00DE0E68"/>
    <w:rsid w:val="00DF40BD"/>
    <w:rsid w:val="00E04F85"/>
    <w:rsid w:val="00E25D70"/>
    <w:rsid w:val="00E27F8B"/>
    <w:rsid w:val="00E418BD"/>
    <w:rsid w:val="00E50FEA"/>
    <w:rsid w:val="00E52E46"/>
    <w:rsid w:val="00E5654E"/>
    <w:rsid w:val="00E70B67"/>
    <w:rsid w:val="00E70FD1"/>
    <w:rsid w:val="00EA3E54"/>
    <w:rsid w:val="00ED7157"/>
    <w:rsid w:val="00EE16C4"/>
    <w:rsid w:val="00EE642C"/>
    <w:rsid w:val="00EF524C"/>
    <w:rsid w:val="00F06537"/>
    <w:rsid w:val="00F24A49"/>
    <w:rsid w:val="00F30AB7"/>
    <w:rsid w:val="00F31346"/>
    <w:rsid w:val="00F37A1E"/>
    <w:rsid w:val="00F847F9"/>
    <w:rsid w:val="00F9691C"/>
    <w:rsid w:val="00FA13DA"/>
    <w:rsid w:val="00FA55E0"/>
    <w:rsid w:val="00FE14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5F6DE6"/>
  <w15:docId w15:val="{7DC42CC2-B7C3-49A3-875B-420C1FE3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77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73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33D"/>
  </w:style>
  <w:style w:type="paragraph" w:styleId="Footer">
    <w:name w:val="footer"/>
    <w:basedOn w:val="Normal"/>
    <w:link w:val="FooterChar"/>
    <w:uiPriority w:val="99"/>
    <w:unhideWhenUsed/>
    <w:rsid w:val="00CC73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33D"/>
  </w:style>
  <w:style w:type="table" w:styleId="TableGrid">
    <w:name w:val="Table Grid"/>
    <w:basedOn w:val="TableNormal"/>
    <w:uiPriority w:val="39"/>
    <w:rsid w:val="00CC73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04F8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46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6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CAACDEF8336470AB8723F87D68369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ADE5B-4E43-4CC8-833F-579524ADE4CE}"/>
      </w:docPartPr>
      <w:docPartBody>
        <w:p w:rsidR="00E03B17" w:rsidRDefault="00AB1B18" w:rsidP="00AB1B18">
          <w:pPr>
            <w:pStyle w:val="ECAACDEF8336470AB8723F87D68369D9"/>
          </w:pPr>
          <w:r w:rsidRPr="00E16000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2C4C0-B571-4712-95C2-98D684B5F863}"/>
      </w:docPartPr>
      <w:docPartBody>
        <w:p w:rsidR="00E03B17" w:rsidRDefault="00AB1B18">
          <w:r w:rsidRPr="00E16000">
            <w:rPr>
              <w:rStyle w:val="PlaceholderText"/>
            </w:rPr>
            <w:t>Click here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B18"/>
    <w:rsid w:val="00105F8C"/>
    <w:rsid w:val="001A75E0"/>
    <w:rsid w:val="003C5F57"/>
    <w:rsid w:val="003E5871"/>
    <w:rsid w:val="004D0B5B"/>
    <w:rsid w:val="00505CF6"/>
    <w:rsid w:val="00712537"/>
    <w:rsid w:val="007A15F8"/>
    <w:rsid w:val="00866AFB"/>
    <w:rsid w:val="00AB1B18"/>
    <w:rsid w:val="00B32E40"/>
    <w:rsid w:val="00E03B17"/>
    <w:rsid w:val="00EE77FD"/>
    <w:rsid w:val="00F56D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B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1B18"/>
    <w:rPr>
      <w:color w:val="808080"/>
    </w:rPr>
  </w:style>
  <w:style w:type="paragraph" w:customStyle="1" w:styleId="ECAACDEF8336470AB8723F87D68369D9">
    <w:name w:val="ECAACDEF8336470AB8723F87D68369D9"/>
    <w:rsid w:val="00AB1B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</Words>
  <Characters>608</Characters>
  <Application>Microsoft Office Word</Application>
  <DocSecurity>0</DocSecurity>
  <Lines>1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Toronto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et Quinn</dc:creator>
  <cp:keywords/>
  <dc:description/>
  <cp:lastModifiedBy>safetyfirstsecurity security</cp:lastModifiedBy>
  <cp:revision>2</cp:revision>
  <cp:lastPrinted>2023-05-04T18:32:00Z</cp:lastPrinted>
  <dcterms:created xsi:type="dcterms:W3CDTF">2023-05-09T02:33:00Z</dcterms:created>
  <dcterms:modified xsi:type="dcterms:W3CDTF">2023-05-09T02:33:00Z</dcterms:modified>
</cp:coreProperties>
</file>